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EC9A5" w14:textId="77777777" w:rsidR="00845B98" w:rsidRDefault="00845B98" w:rsidP="002A4678">
      <w:pPr>
        <w:pStyle w:val="UTB"/>
      </w:pPr>
      <w:bookmarkStart w:id="0" w:name="_GoBack"/>
      <w:bookmarkEnd w:id="0"/>
      <w:r w:rsidRPr="00897167">
        <w:t>Univerzita Tomáše Bati ve Zlíně</w:t>
      </w:r>
    </w:p>
    <w:p w14:paraId="72CA8958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5F03DCF8" w14:textId="77777777"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14:paraId="3240F46E" w14:textId="2346EF4F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1" w:name="Text8"/>
      <w:bookmarkStart w:id="2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6F4A56" w:rsidRPr="006F4A56">
        <w:rPr>
          <w:b/>
          <w:i/>
          <w:sz w:val="22"/>
          <w:szCs w:val="22"/>
        </w:rPr>
        <w:t>Hefková Petra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1"/>
      <w:r>
        <w:tab/>
      </w:r>
      <w:bookmarkEnd w:id="2"/>
      <w:r w:rsidR="00407C4C">
        <w:t>Vedoucí</w:t>
      </w:r>
      <w:r>
        <w:t xml:space="preserve"> DP:</w:t>
      </w:r>
      <w:bookmarkStart w:id="3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6F4A56">
        <w:rPr>
          <w:b/>
          <w:i/>
          <w:sz w:val="22"/>
          <w:szCs w:val="22"/>
        </w:rPr>
        <w:t>Ing. Lenka Smékal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6F4A56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4"/>
    </w:p>
    <w:p w14:paraId="00EDEDBE" w14:textId="77777777" w:rsidR="00845B98" w:rsidRDefault="00845B98" w:rsidP="005358E6">
      <w:pPr>
        <w:jc w:val="both"/>
      </w:pPr>
    </w:p>
    <w:p w14:paraId="42C633F7" w14:textId="77777777" w:rsidR="00845B98" w:rsidRDefault="00845B98" w:rsidP="005358E6">
      <w:pPr>
        <w:jc w:val="both"/>
      </w:pPr>
    </w:p>
    <w:p w14:paraId="48C46F6F" w14:textId="57883D7E" w:rsidR="00845B98" w:rsidRDefault="00845B98" w:rsidP="005358E6">
      <w:pPr>
        <w:jc w:val="both"/>
      </w:pPr>
      <w:r>
        <w:t xml:space="preserve">Téma DP: </w:t>
      </w:r>
      <w:bookmarkStart w:id="5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6F4A56" w:rsidRPr="006F4A56">
        <w:rPr>
          <w:b/>
          <w:i/>
          <w:sz w:val="22"/>
          <w:szCs w:val="22"/>
        </w:rPr>
        <w:t>Hodnocení komunikačních nástrojů a návrh komunikační strategie města Otrokovice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5"/>
    </w:p>
    <w:p w14:paraId="32F3DF6C" w14:textId="77777777" w:rsidR="00845B98" w:rsidRDefault="00845B98" w:rsidP="005358E6">
      <w:pPr>
        <w:jc w:val="both"/>
      </w:pPr>
    </w:p>
    <w:p w14:paraId="50CF13DE" w14:textId="77777777" w:rsidR="00845B98" w:rsidRDefault="00845B98" w:rsidP="00750650"/>
    <w:p w14:paraId="3339F920" w14:textId="77777777" w:rsidR="00845B98" w:rsidRPr="005F755D" w:rsidRDefault="00845B98" w:rsidP="00750650">
      <w:r w:rsidRPr="005F755D">
        <w:t>U hodnocení kritéria 1 zohledněte náročnost tématu práce.</w:t>
      </w:r>
    </w:p>
    <w:p w14:paraId="5217136C" w14:textId="77777777" w:rsidR="00845B98" w:rsidRPr="005F755D" w:rsidRDefault="00845B98" w:rsidP="00750650">
      <w:r w:rsidRPr="005F755D">
        <w:t>Při hodnocení kritérií 2-6 zohledněte následující bodování:</w:t>
      </w:r>
    </w:p>
    <w:p w14:paraId="5A50E50F" w14:textId="77777777" w:rsidR="00845B98" w:rsidRPr="005F755D" w:rsidRDefault="00845B98" w:rsidP="00750650">
      <w:r w:rsidRPr="005F755D">
        <w:t>5 bodů – splněno velmi kvalitně, výrazně překračuje požadavky</w:t>
      </w:r>
    </w:p>
    <w:p w14:paraId="6C704D95" w14:textId="77777777" w:rsidR="00845B98" w:rsidRPr="005F755D" w:rsidRDefault="00845B98" w:rsidP="00750650">
      <w:r w:rsidRPr="005F755D">
        <w:t>4 body – splněno kvalitně</w:t>
      </w:r>
    </w:p>
    <w:p w14:paraId="2B5D44DE" w14:textId="77777777" w:rsidR="00845B98" w:rsidRPr="005F755D" w:rsidRDefault="00845B98" w:rsidP="00750650">
      <w:r w:rsidRPr="005F755D">
        <w:t>3 body – splněno bez výhrad</w:t>
      </w:r>
    </w:p>
    <w:p w14:paraId="3427B651" w14:textId="77777777" w:rsidR="00845B98" w:rsidRPr="005F755D" w:rsidRDefault="00845B98" w:rsidP="00750650">
      <w:r w:rsidRPr="005F755D">
        <w:t>2 body – splněno s menšími nedostatky</w:t>
      </w:r>
    </w:p>
    <w:p w14:paraId="728A07B5" w14:textId="77777777" w:rsidR="00845B98" w:rsidRPr="005F755D" w:rsidRDefault="00845B98" w:rsidP="00750650">
      <w:r w:rsidRPr="005F755D">
        <w:t>1 body – splněno, ale s výraznými nedostatky</w:t>
      </w:r>
    </w:p>
    <w:p w14:paraId="34569321" w14:textId="77777777" w:rsidR="00845B98" w:rsidRPr="005F755D" w:rsidRDefault="00845B98" w:rsidP="00750650">
      <w:r w:rsidRPr="005F755D">
        <w:t>0 bodů – nesplněno</w:t>
      </w:r>
    </w:p>
    <w:p w14:paraId="785733E0" w14:textId="77777777" w:rsidR="00845B98" w:rsidRPr="001B5B85" w:rsidRDefault="00845B98" w:rsidP="002A4678"/>
    <w:p w14:paraId="446DFEE1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7643E0F0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AD7C3CC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27F3C94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1AA239B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5195BF6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58E9C11C" w14:textId="745A21EE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6F4A56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b/>
                <w:snapToGrid w:val="0"/>
                <w:color w:val="000000"/>
              </w:rPr>
            </w:r>
            <w:r w:rsidR="00DC32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845B98" w:rsidRPr="00FB1E25" w14:paraId="5C553DE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C8D2CEC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2F0134D9" w14:textId="36EF3093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09DDBF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D339A6F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4FB868EB" w14:textId="61DF2BEE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481211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30D1980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898444D" w14:textId="60FA1F1D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0B40BC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8DFC833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C1019A1" w14:textId="707562B8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6F4A56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b/>
                <w:snapToGrid w:val="0"/>
                <w:color w:val="000000"/>
              </w:rPr>
            </w:r>
            <w:r w:rsidR="00DC32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CE46EB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635C144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474428F7" w14:textId="10D4861C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7B1803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27813F0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53A18D2B" w14:textId="0DB28F35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3D622D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F8FB2E9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76CF900C" w14:textId="4971FF56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DAD055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19040733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A94E89F" w14:textId="5A21F8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F6223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01B28B76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399CF1D4" w14:textId="63B0B22F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6F4A56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b/>
                <w:snapToGrid w:val="0"/>
                <w:color w:val="000000"/>
              </w:rPr>
            </w:r>
            <w:r w:rsidR="00DC32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FBCC12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18A89EC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3AD9C73A" w14:textId="6F0AFA49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D88F24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74AEC9B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3063BE51" w14:textId="4F3275D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8CB2DC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9C296BC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91D6C2A" w14:textId="48AF86A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66A0E3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5A7C658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070E767" w14:textId="36E9D988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6F4A56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b/>
                <w:snapToGrid w:val="0"/>
                <w:color w:val="000000"/>
              </w:rPr>
            </w:r>
            <w:r w:rsidR="00DC32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FC3B80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DAF5B59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3B5039BC" w14:textId="40C49EBB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10A05E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277B4B7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255CB7F5" w14:textId="6D0FC686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31E56A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892195C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07E3A42F" w14:textId="5EEF52F4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1DF3B8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DEFD5C7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74E93690" w14:textId="3CC99B9E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BD85A6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BFAB42E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3BDF2D44" w14:textId="1AFC09E0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C5E8C9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610ECF2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25EDD5A" w14:textId="0D81C0A9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6F4A56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b/>
                <w:snapToGrid w:val="0"/>
                <w:color w:val="000000"/>
              </w:rPr>
            </w:r>
            <w:r w:rsidR="00DC32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8291DF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243DD29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60884E1A" w14:textId="56BB326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D5B058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C6FD431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392C2382" w14:textId="45563746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9785E2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7F0A519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45FA96CF" w14:textId="0974967E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6ED8FD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9C1385D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649C3015" w14:textId="0F8DA91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895809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2B3E865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7AE75ADB" w14:textId="1D7A3699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18367C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3A73E705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B727872" w14:textId="6E22A14B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CC912B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6931509A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3EE01D5" w14:textId="33BA2E8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6F4A56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b/>
                <w:snapToGrid w:val="0"/>
                <w:color w:val="000000"/>
              </w:rPr>
            </w:r>
            <w:r w:rsidR="00DC32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24CAC9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8DF8AC9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42DC238D" w14:textId="78938BB0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F36571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2860AED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0B5DF96C" w14:textId="1EFD5B11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F62A08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2B8B3D3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12D779A6" w14:textId="7AF9B94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05057A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5B56955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0B96B953" w14:textId="47E72DDC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ACFAC1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153F8BD8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1E49FB5" w14:textId="7A17BD7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DC3269">
              <w:rPr>
                <w:snapToGrid w:val="0"/>
                <w:color w:val="000000"/>
              </w:rPr>
            </w:r>
            <w:r w:rsidR="00DC32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34B7DB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0A8159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10D86D" w14:textId="29CA3760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6F4A56">
              <w:rPr>
                <w:b/>
                <w:noProof/>
                <w:snapToGrid w:val="0"/>
                <w:color w:val="000000"/>
              </w:rPr>
              <w:t>23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42222D65" w14:textId="77777777" w:rsidR="00845B98" w:rsidRDefault="00845B98" w:rsidP="00750650"/>
    <w:p w14:paraId="34344EB7" w14:textId="77777777" w:rsidR="00845B98" w:rsidRDefault="00845B98" w:rsidP="005358E6">
      <w:pPr>
        <w:jc w:val="both"/>
      </w:pPr>
      <w:r>
        <w:t>Celkové hodnocení práce a otázky k obhajobě:</w:t>
      </w:r>
    </w:p>
    <w:p w14:paraId="55BC7FD9" w14:textId="77777777" w:rsidR="00845B98" w:rsidRDefault="00845B98" w:rsidP="005358E6">
      <w:pPr>
        <w:jc w:val="both"/>
      </w:pPr>
      <w:r>
        <w:t>(otázky uvádí vedoucí práce i oponent)</w:t>
      </w:r>
    </w:p>
    <w:p w14:paraId="3B81789B" w14:textId="77777777" w:rsidR="00845B98" w:rsidRDefault="00845B98" w:rsidP="005358E6">
      <w:pPr>
        <w:jc w:val="both"/>
      </w:pPr>
    </w:p>
    <w:bookmarkStart w:id="8" w:name="Text6"/>
    <w:p w14:paraId="79369C79" w14:textId="77777777" w:rsidR="006F4A56" w:rsidRPr="006F4A56" w:rsidRDefault="001C1C93" w:rsidP="006F4A56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6F4A56" w:rsidRPr="006F4A56">
        <w:rPr>
          <w:i/>
          <w:noProof/>
        </w:rPr>
        <w:t>Studentka Petra Hefková se ve své diplomové práci zabývá problematikou municipální komunikační strategie na příkladu města Otrokovice. Jedná se o aktuální téma s ohledem na zvyšující se zájem měst o realizaci podobných strategií. Zároveň se jedná o téma multioborové, kdy studentka využívá poznatky jak z oblasti veřejnosprávních věd, tak z oblasti marketingu.</w:t>
      </w:r>
    </w:p>
    <w:p w14:paraId="3F1DD68D" w14:textId="77777777" w:rsidR="006F4A56" w:rsidRPr="006F4A56" w:rsidRDefault="006F4A56" w:rsidP="006F4A56">
      <w:pPr>
        <w:rPr>
          <w:i/>
          <w:noProof/>
        </w:rPr>
      </w:pPr>
      <w:r w:rsidRPr="006F4A56">
        <w:rPr>
          <w:i/>
          <w:noProof/>
        </w:rPr>
        <w:t>V teoretické části podává přehled základních pojmů z oblasti marketingu a oblasti strategického řízení ve veřejné správě a takto propojuje konkrétní oblasti zájmu, tj. komunikaci s vlastním uchopením formou strategického dokumentu. Tato část je zpracována kvalitně s využitím relevantních zdrojů. Studentka prokazuje schopnost práce s odbornou literaturou a předkládá souvislý text, který naplňuje zadání práce.</w:t>
      </w:r>
    </w:p>
    <w:p w14:paraId="76BCBE27" w14:textId="77777777" w:rsidR="006F4A56" w:rsidRPr="006F4A56" w:rsidRDefault="006F4A56" w:rsidP="006F4A56">
      <w:pPr>
        <w:rPr>
          <w:i/>
          <w:noProof/>
        </w:rPr>
      </w:pPr>
      <w:r w:rsidRPr="006F4A56">
        <w:rPr>
          <w:i/>
          <w:noProof/>
        </w:rPr>
        <w:t xml:space="preserve">Praktická část podává přehled existujících strategických dokumentů z oblasti municipální komunikace, včetně příkladů dobré praxe. Studentka vhodně volí municipality obdobné velikosti a příklady dobré praxe jsou tak využitelné pro řešené město. Město Otrokovice je představeno v kontextu svých strategických cílů obecných rozvojových dokumentů a podrobná analýza se věnuje zejména komunikačním nástrojům. Doplněna je dotazníkovým šetřením mezi rezidenty. Těžištěm této části práce je samotný návrh komunikační strategie, v němž studentka využívá prezentovaných teoretických poznatků i závěrů vlastních analýz. Navrhovaná strategie odpovídá struktuře obdobných dokumentů a vhodně se soustředí na oblasti vnější komunikace. </w:t>
      </w:r>
    </w:p>
    <w:p w14:paraId="41D7E3B1" w14:textId="77777777" w:rsidR="006F4A56" w:rsidRPr="006F4A56" w:rsidRDefault="006F4A56" w:rsidP="006F4A56">
      <w:pPr>
        <w:rPr>
          <w:i/>
          <w:noProof/>
        </w:rPr>
      </w:pPr>
      <w:r w:rsidRPr="006F4A56">
        <w:rPr>
          <w:i/>
          <w:noProof/>
        </w:rPr>
        <w:t>Práce je zpracována kvalitně, reaguje na aktuální téma požadavky municipalit ČR. Z formálního hlediska je její úprava úhledná a také její jazyk odpovídá požadavkům kladeným na tento typ práce.</w:t>
      </w:r>
    </w:p>
    <w:p w14:paraId="1246CB28" w14:textId="77777777" w:rsidR="006F4A56" w:rsidRPr="006F4A56" w:rsidRDefault="006F4A56" w:rsidP="006F4A56">
      <w:pPr>
        <w:rPr>
          <w:i/>
          <w:noProof/>
        </w:rPr>
      </w:pPr>
    </w:p>
    <w:p w14:paraId="40EC6671" w14:textId="77777777" w:rsidR="006F4A56" w:rsidRPr="006F4A56" w:rsidRDefault="006F4A56" w:rsidP="006F4A56">
      <w:pPr>
        <w:rPr>
          <w:i/>
          <w:noProof/>
        </w:rPr>
      </w:pPr>
    </w:p>
    <w:p w14:paraId="4822DDA2" w14:textId="77777777" w:rsidR="006F4A56" w:rsidRPr="006F4A56" w:rsidRDefault="006F4A56" w:rsidP="006F4A56">
      <w:pPr>
        <w:rPr>
          <w:i/>
          <w:noProof/>
        </w:rPr>
      </w:pPr>
      <w:r w:rsidRPr="006F4A56">
        <w:rPr>
          <w:i/>
          <w:noProof/>
        </w:rPr>
        <w:t>Otázky k obhajobě:</w:t>
      </w:r>
    </w:p>
    <w:p w14:paraId="7C9D6EDB" w14:textId="77777777" w:rsidR="006F4A56" w:rsidRPr="006F4A56" w:rsidRDefault="006F4A56" w:rsidP="006F4A56">
      <w:pPr>
        <w:rPr>
          <w:i/>
          <w:noProof/>
        </w:rPr>
      </w:pPr>
      <w:r w:rsidRPr="006F4A56">
        <w:rPr>
          <w:i/>
          <w:noProof/>
        </w:rPr>
        <w:t>Hlavním cílem navrhované komunikační strategie je „Zvýšení kvality informovanosti veřejnosti“. Jakým způsobem je možné ověřit naplnění tohoto cíle?</w:t>
      </w:r>
    </w:p>
    <w:p w14:paraId="3EB2D40D" w14:textId="77777777" w:rsidR="006F4A56" w:rsidRPr="006F4A56" w:rsidRDefault="006F4A56" w:rsidP="006F4A56">
      <w:pPr>
        <w:rPr>
          <w:i/>
          <w:noProof/>
        </w:rPr>
      </w:pPr>
    </w:p>
    <w:p w14:paraId="6D7DC060" w14:textId="77777777" w:rsidR="006F4A56" w:rsidRPr="006F4A56" w:rsidRDefault="006F4A56" w:rsidP="006F4A56">
      <w:pPr>
        <w:rPr>
          <w:i/>
          <w:noProof/>
        </w:rPr>
      </w:pPr>
      <w:r w:rsidRPr="006F4A56">
        <w:rPr>
          <w:i/>
          <w:noProof/>
        </w:rPr>
        <w:t>Konzultovala jste Váš návrh s představiteli města? Zvažují realizaci některého z navrhovaných opatření?</w:t>
      </w:r>
    </w:p>
    <w:p w14:paraId="0C4A11EC" w14:textId="77777777" w:rsidR="006F4A56" w:rsidRPr="006F4A56" w:rsidRDefault="006F4A56" w:rsidP="006F4A56">
      <w:pPr>
        <w:rPr>
          <w:i/>
          <w:noProof/>
        </w:rPr>
      </w:pPr>
    </w:p>
    <w:p w14:paraId="70FCA4CD" w14:textId="7075FB4D" w:rsidR="00845B98" w:rsidRPr="00AE58C9" w:rsidRDefault="001C1C93" w:rsidP="00750650">
      <w:pPr>
        <w:rPr>
          <w:i/>
        </w:rPr>
      </w:pPr>
      <w:r>
        <w:rPr>
          <w:i/>
        </w:rPr>
        <w:fldChar w:fldCharType="end"/>
      </w:r>
      <w:bookmarkEnd w:id="8"/>
    </w:p>
    <w:p w14:paraId="274B4C27" w14:textId="77777777" w:rsidR="00845B98" w:rsidRDefault="00845B98" w:rsidP="00750650"/>
    <w:p w14:paraId="0EB53B6E" w14:textId="371F8B7F"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1D14A7">
        <w:rPr>
          <w:i/>
        </w:rPr>
        <w:instrText xml:space="preserve"> FORMDROPDOWN </w:instrText>
      </w:r>
      <w:r w:rsidR="00DC3269">
        <w:rPr>
          <w:i/>
        </w:rPr>
      </w:r>
      <w:r w:rsidR="00DC3269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59B59478" w14:textId="77777777" w:rsidR="00845B98" w:rsidRDefault="00845B98" w:rsidP="00750650"/>
    <w:p w14:paraId="260DB190" w14:textId="3C3157A4" w:rsidR="00845B98" w:rsidRDefault="00845B98" w:rsidP="00897167">
      <w:pPr>
        <w:tabs>
          <w:tab w:val="right" w:pos="10440"/>
        </w:tabs>
      </w:pPr>
      <w:r>
        <w:lastRenderedPageBreak/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 w:rsidRPr="006F4A56">
        <w:rPr>
          <w:i/>
        </w:rPr>
        <w:instrText xml:space="preserve"> FORMDROPDOWN </w:instrText>
      </w:r>
      <w:r w:rsidR="00DC3269">
        <w:rPr>
          <w:i/>
        </w:rPr>
      </w:r>
      <w:r w:rsidR="00DC3269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76619F5A" w14:textId="77777777" w:rsidR="00845B98" w:rsidRDefault="00845B98" w:rsidP="00750650"/>
    <w:p w14:paraId="1A2B28D3" w14:textId="77777777" w:rsidR="00845B98" w:rsidRDefault="00845B98" w:rsidP="00750650"/>
    <w:p w14:paraId="04C9D423" w14:textId="7D2FDCD7"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6F4A56">
        <w:rPr>
          <w:i/>
          <w:noProof/>
        </w:rPr>
        <w:t>8.6.2021</w:t>
      </w:r>
      <w:r w:rsidR="001C1C93" w:rsidRPr="00936F44">
        <w:rPr>
          <w:i/>
        </w:rPr>
        <w:fldChar w:fldCharType="end"/>
      </w:r>
      <w:bookmarkEnd w:id="10"/>
    </w:p>
    <w:p w14:paraId="4DDC0001" w14:textId="77777777" w:rsidR="00845B98" w:rsidRDefault="00845B98" w:rsidP="00750650"/>
    <w:p w14:paraId="0BF91689" w14:textId="77777777" w:rsidR="00845B98" w:rsidRDefault="00845B98" w:rsidP="00750650"/>
    <w:p w14:paraId="6DE23605" w14:textId="77777777" w:rsidR="00845B98" w:rsidRDefault="00845B98" w:rsidP="00750650"/>
    <w:p w14:paraId="1A3F5D1F" w14:textId="77777777" w:rsidR="00845B98" w:rsidRDefault="00845B98" w:rsidP="00750650"/>
    <w:p w14:paraId="0BE4391E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4D6FF8FB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F17A4F" w14:textId="77777777" w:rsidR="00305476" w:rsidRDefault="00305476">
      <w:r>
        <w:separator/>
      </w:r>
    </w:p>
  </w:endnote>
  <w:endnote w:type="continuationSeparator" w:id="0">
    <w:p w14:paraId="2025FFD0" w14:textId="77777777" w:rsidR="00305476" w:rsidRDefault="00305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64B8D" w14:textId="77777777" w:rsidR="00305476" w:rsidRDefault="00305476">
      <w:r>
        <w:separator/>
      </w:r>
    </w:p>
  </w:footnote>
  <w:footnote w:type="continuationSeparator" w:id="0">
    <w:p w14:paraId="106D87DD" w14:textId="77777777" w:rsidR="00305476" w:rsidRDefault="00305476">
      <w:r>
        <w:continuationSeparator/>
      </w:r>
    </w:p>
  </w:footnote>
  <w:footnote w:id="1">
    <w:p w14:paraId="1833009C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MztjAxMDCwMDFS0lEKTi0uzszPAykwrAUAaD7rei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D14A7"/>
    <w:rsid w:val="001E0D4A"/>
    <w:rsid w:val="002126D4"/>
    <w:rsid w:val="00240D6D"/>
    <w:rsid w:val="00246CC0"/>
    <w:rsid w:val="002639CA"/>
    <w:rsid w:val="00292769"/>
    <w:rsid w:val="00296250"/>
    <w:rsid w:val="002A4678"/>
    <w:rsid w:val="002B5820"/>
    <w:rsid w:val="002E04A7"/>
    <w:rsid w:val="00305476"/>
    <w:rsid w:val="00314823"/>
    <w:rsid w:val="003458ED"/>
    <w:rsid w:val="00347E98"/>
    <w:rsid w:val="003526FB"/>
    <w:rsid w:val="003818AE"/>
    <w:rsid w:val="003B5CE6"/>
    <w:rsid w:val="003C6485"/>
    <w:rsid w:val="003D36A5"/>
    <w:rsid w:val="003F5616"/>
    <w:rsid w:val="003F698F"/>
    <w:rsid w:val="004055A2"/>
    <w:rsid w:val="00407C4C"/>
    <w:rsid w:val="00412058"/>
    <w:rsid w:val="00474757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826F8"/>
    <w:rsid w:val="006A5F05"/>
    <w:rsid w:val="006E1490"/>
    <w:rsid w:val="006F05D0"/>
    <w:rsid w:val="006F4A56"/>
    <w:rsid w:val="00727728"/>
    <w:rsid w:val="00727A16"/>
    <w:rsid w:val="007358A5"/>
    <w:rsid w:val="00747CA6"/>
    <w:rsid w:val="00750650"/>
    <w:rsid w:val="00762294"/>
    <w:rsid w:val="0076724C"/>
    <w:rsid w:val="0079541D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13019"/>
    <w:rsid w:val="00B23519"/>
    <w:rsid w:val="00B3178F"/>
    <w:rsid w:val="00B6346A"/>
    <w:rsid w:val="00BF6B5D"/>
    <w:rsid w:val="00C2327A"/>
    <w:rsid w:val="00C30044"/>
    <w:rsid w:val="00C447A8"/>
    <w:rsid w:val="00C70E25"/>
    <w:rsid w:val="00C72298"/>
    <w:rsid w:val="00C9306F"/>
    <w:rsid w:val="00CB4E27"/>
    <w:rsid w:val="00CD1219"/>
    <w:rsid w:val="00CE4F35"/>
    <w:rsid w:val="00D4690F"/>
    <w:rsid w:val="00D6236E"/>
    <w:rsid w:val="00DC3269"/>
    <w:rsid w:val="00DD4A7E"/>
    <w:rsid w:val="00DF1948"/>
    <w:rsid w:val="00DF2926"/>
    <w:rsid w:val="00E1292E"/>
    <w:rsid w:val="00E366A1"/>
    <w:rsid w:val="00E70B85"/>
    <w:rsid w:val="00E70D63"/>
    <w:rsid w:val="00E725B3"/>
    <w:rsid w:val="00EC6763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9DA0E8C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F44EAA9407A4F9112871D34F2476B" ma:contentTypeVersion="10" ma:contentTypeDescription="Vytvoří nový dokument" ma:contentTypeScope="" ma:versionID="77695293403879044e0554e320ca5a2e">
  <xsd:schema xmlns:xsd="http://www.w3.org/2001/XMLSchema" xmlns:xs="http://www.w3.org/2001/XMLSchema" xmlns:p="http://schemas.microsoft.com/office/2006/metadata/properties" xmlns:ns3="b2760fc6-0594-407e-87c6-5506db99eec0" targetNamespace="http://schemas.microsoft.com/office/2006/metadata/properties" ma:root="true" ma:fieldsID="1b5271db32f8cea7e519f5658fa2172d" ns3:_="">
    <xsd:import namespace="b2760fc6-0594-407e-87c6-5506db99ee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60fc6-0594-407e-87c6-5506db99ee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8B530045-1DAB-4692-A4FD-F86AB8EF33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60fc6-0594-407e-87c6-5506db99ee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44B994-11CF-41D1-A230-571C88273A5E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b2760fc6-0594-407e-87c6-5506db99eec0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F467AA2-D973-4887-8749-58B10C1C10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4EF754-8213-4DA4-A1DD-F91E3190A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2</Words>
  <Characters>4541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Jana Slaměníková</cp:lastModifiedBy>
  <cp:revision>2</cp:revision>
  <cp:lastPrinted>2014-07-24T08:52:00Z</cp:lastPrinted>
  <dcterms:created xsi:type="dcterms:W3CDTF">2021-06-11T10:49:00Z</dcterms:created>
  <dcterms:modified xsi:type="dcterms:W3CDTF">2021-06-1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FF44EAA9407A4F9112871D34F2476B</vt:lpwstr>
  </property>
</Properties>
</file>